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1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428fe2342e669528b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1T06:13:14Z</dcterms:created>
  <dcterms:modified xsi:type="dcterms:W3CDTF">2022-07-01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1 06:13:06</vt:lpwstr>
  </property>
</Properties>
</file>